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Cover</w:t>
      </w:r>
      <w:r>
        <w:t xml:space="preserve"> </w:t>
      </w:r>
      <w:r>
        <w:t xml:space="preserve">Letter</w:t>
      </w:r>
    </w:p>
    <w:bookmarkStart w:id="21" w:name="Xef699c04cefebe9bd86f05ad5a4dce119c2db51"/>
    <w:p>
      <w:pPr>
        <w:pStyle w:val="Heading1"/>
      </w:pPr>
      <w:r>
        <w:t xml:space="preserve">Cover Letter for Graphic Designer Position in Thailand Bangkok</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s Name]</w:t>
      </w:r>
      <w:r>
        <w:br/>
      </w:r>
      <w:r>
        <w:t xml:space="preserve">[Company Name]</w:t>
      </w:r>
      <w:r>
        <w:br/>
      </w:r>
      <w:r>
        <w:t xml:space="preserve">[Company Address]</w:t>
      </w:r>
      <w:r>
        <w:br/>
      </w:r>
      <w:r>
        <w:t xml:space="preserve">Bangkok, Thailand</w:t>
      </w:r>
      <w:r>
        <w:br/>
      </w:r>
    </w:p>
    <w:bookmarkStart w:id="20" w:name="dear-hiring-managers-name"/>
    <w:p>
      <w:pPr>
        <w:pStyle w:val="Heading2"/>
      </w:pPr>
      <w:r>
        <w:t xml:space="preserve">Dear [Hiring Manager's Name],</w:t>
      </w:r>
    </w:p>
    <w:p>
      <w:pPr>
        <w:pStyle w:val="FirstParagraph"/>
      </w:pPr>
      <w:r>
        <w:t xml:space="preserve">I am writing to express my enthusiastic interest in the Graphic Designer position at your esteemed organization in Thailand Bangkok. As a passionate and creative professional with a strong background in visual storytelling and digital design, I am eager to contribute my expertise to your team while immersing myself in the vibrant cultural and artistic landscape of Bangkok. With over [X years] of experience crafting compelling designs that resonate with diverse audiences, I am confident that my skills align perfectly with the dynamic needs of your company.</w:t>
      </w:r>
    </w:p>
    <w:p>
      <w:pPr>
        <w:pStyle w:val="BodyText"/>
      </w:pPr>
      <w:r>
        <w:t xml:space="preserve">Throughout my career as a Graphic Designer, I have honed my ability to translate ideas into visually striking concepts across print and digital mediums. My work spans brand identity development, editorial design, web graphics, and social media campaigns. What sets me apart is not only my technical proficiency in tools like Adobe Creative Suite but also my deep understanding of how design can bridge cultural gaps and evoke emotional connections. In Thailand Bangkok, where creativity thrives at the intersection of tradition and modernity, I am particularly inspired by the opportunity to create designs that reflect both global trends and local authenticity.</w:t>
      </w:r>
    </w:p>
    <w:p>
      <w:pPr>
        <w:pStyle w:val="BodyText"/>
      </w:pPr>
      <w:r>
        <w:t xml:space="preserve">One of my proudest achievements as a Graphic Designer was leading a project for an international client based in Bangkok. The task required designing promotional materials for a cultural festival that celebrated Thai heritage while appealing to a global audience. By incorporating traditional motifs such as the "Makha Bucha" patterns and integrating them with contemporary typography, I successfully helped the client achieve record engagement on their platforms. This experience reinforced my belief that effective design in Thailand Bangkok must balance respect for local culture with innovative thinking.</w:t>
      </w:r>
    </w:p>
    <w:p>
      <w:pPr>
        <w:pStyle w:val="BodyText"/>
      </w:pPr>
      <w:r>
        <w:t xml:space="preserve">As a Graphic Designer, I am also deeply committed to staying current with industry trends and technologies. Whether it’s exploring new software for 3D modeling or experimenting with augmented reality in packaging design, I strive to push the boundaries of what visual communication can achieve. In Bangkok, where the design community is rapidly evolving, I am excited to collaborate with like-minded professionals and contribute to projects that make a meaningful impact.</w:t>
      </w:r>
    </w:p>
    <w:p>
      <w:pPr>
        <w:pStyle w:val="BodyText"/>
      </w:pPr>
      <w:r>
        <w:t xml:space="preserve">My portfolio showcases a wide range of work that demonstrates my versatility and adaptability. From creating minimalist logos for startups to designing immersive experiences for retail spaces, I approach each project with the same level of dedication and attention to detail. For instance, I once designed a series of infographics for a sustainability campaign in Bangkok that simplified complex environmental data into engaging visuals. The campaign received widespread acclaim and was featured in several local publications, highlighting the power of design to educate and inspire.</w:t>
      </w:r>
    </w:p>
    <w:p>
      <w:pPr>
        <w:pStyle w:val="BodyText"/>
      </w:pPr>
      <w:r>
        <w:t xml:space="preserve">What draws me most to Thailand Bangkok is its unique position as a global hub for creativity. The city’s bustling markets, historic temples, and cutting-edge art galleries provide endless inspiration for a Graphic Designer. I am particularly fascinated by how local artists blend traditional techniques with modern aesthetics to create works that are both timeless and innovative. I am eager to bring this same spirit of experimentation to your organization, whether through developing visually stunning marketing materials or reimagining brand identities that stand out in a competitive market.</w:t>
      </w:r>
    </w:p>
    <w:p>
      <w:pPr>
        <w:pStyle w:val="BodyText"/>
      </w:pPr>
      <w:r>
        <w:t xml:space="preserve">Working in Bangkok would also allow me to leverage my fluency in [language, if applicable] and my cultural sensitivity to collaborate effectively with diverse teams. I have experience working with international clients and understand the importance of tailoring designs to suit different cultural contexts. In Thailand, where first impressions are often shaped by visual elements, I am confident that my ability to create designs that resonate on both an aesthetic and emotional level will add value to your projects.</w:t>
      </w:r>
    </w:p>
    <w:p>
      <w:pPr>
        <w:pStyle w:val="BodyText"/>
      </w:pPr>
      <w:r>
        <w:t xml:space="preserve">In addition to my technical skills, I bring a collaborative mindset and a strong work ethic. I thrive in fast-paced environments and am comfortable working independently or as part of a team. My ability to meet deadlines without compromising quality has been instrumental in the success of previous projects, and I am confident that I can contribute similarly to your company’s goals.</w:t>
      </w:r>
    </w:p>
    <w:p>
      <w:pPr>
        <w:pStyle w:val="BodyText"/>
      </w:pPr>
      <w:r>
        <w:t xml:space="preserve">I would be thrilled to bring my passion for design to your team in Thailand Bangkok. Thank you for considering my application. I would welcome the opportunity to discuss how my experience and vision align with your organization’s needs. Please feel free to contact me at [Your Phone Number] or [Your Email Address] at your earliest convenience.</w:t>
      </w:r>
    </w:p>
    <w:p>
      <w:pPr>
        <w:pStyle w:val="BodyText"/>
      </w:pPr>
      <w:r>
        <w:t xml:space="preserve">Sincerely,</w:t>
      </w:r>
    </w:p>
    <w:p>
      <w:pPr>
        <w:pStyle w:val="BodyText"/>
      </w:pPr>
      <w:r>
        <w:t xml:space="preserve">[Your Full Name]</w:t>
      </w:r>
      <w:r>
        <w:br/>
      </w:r>
      <w:r>
        <w:t xml:space="preserve">Graphic Designer</w:t>
      </w:r>
      <w:r>
        <w:br/>
      </w:r>
      <w:r>
        <w:t xml:space="preserve">[Your Website/Portfolio Link]</w:t>
      </w:r>
      <w:r>
        <w:br/>
      </w:r>
      <w:r>
        <w:t xml:space="preserve">[Phone Number]</w:t>
      </w:r>
      <w:r>
        <w:br/>
      </w:r>
      <w:r>
        <w:t xml:space="preserve">[Email Addr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Cover Letter</dc:title>
  <dc:creator/>
  <dc:language>en</dc:language>
  <cp:keywords/>
  <dcterms:created xsi:type="dcterms:W3CDTF">2026-07-23T13:22:42Z</dcterms:created>
  <dcterms:modified xsi:type="dcterms:W3CDTF">2026-07-23T13:22:42Z</dcterms:modified>
</cp:coreProperties>
</file>

<file path=docProps/custom.xml><?xml version="1.0" encoding="utf-8"?>
<Properties xmlns="http://schemas.openxmlformats.org/officeDocument/2006/custom-properties" xmlns:vt="http://schemas.openxmlformats.org/officeDocument/2006/docPropsVTypes"/>
</file>